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03497c4c4ffa392cb486b74309386e92b7d30bc"/>
    <w:p>
      <w:pPr>
        <w:pStyle w:val="Heading1"/>
      </w:pPr>
      <w:r>
        <w:t xml:space="preserve">Plumber Resume: Professional Experience and Expertise in China Shangh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38-XXXX-XXXX | zhangwei.plumber@shanghai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Experienced Plumber with over 10 years of expertise in China Shanghai, specializing in residential and commercial plumbing systems. A certified professional with a strong understanding of local building codes and infrastructure requirements. This Resume highlights a track record of delivering high-quality plumbing solutions tailored to the unique demands of Shanghai’s urban environment. As a dedicated Plumber, I have successfully managed projects ranging from small-scale repairs to large-scale installation works, ensuring compliance with the latest industry standards in China Shanghai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Shanghai Urban Plumbing Solutions</w:t>
      </w:r>
      <w:r>
        <w:t xml:space="preserve">, Shanghai, Chin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plumbing installations for over 50+ residential and commercial projects in Shanghai, including high-rise buildings and luxury apartment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customized plumbing systems that met China Shanghai’s strict safety regulation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pipe leaks, drainage blockages, and water heater malfunctions, ensuring minimal disruption to clients in Shanghai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best practices for working in China Shanghai’s climate and urban infrastructure, emphasizing efficiency and sustainability.</w:t>
      </w:r>
    </w:p>
    <w:p>
      <w:pPr>
        <w:numPr>
          <w:ilvl w:val="0"/>
          <w:numId w:val="1001"/>
        </w:numPr>
        <w:pStyle w:val="Compact"/>
      </w:pPr>
      <w:r>
        <w:t xml:space="preserve">Implemented water-saving technologies in 20+ projects, aligning with Shanghai’s environmental initiatives.</w:t>
      </w:r>
    </w:p>
    <w:bookmarkEnd w:id="21"/>
    <w:bookmarkStart w:id="22" w:name="journeyman-plumber"/>
    <w:p>
      <w:pPr>
        <w:pStyle w:val="Heading3"/>
      </w:pPr>
      <w:r>
        <w:t xml:space="preserve">Journeyman Plumber</w:t>
      </w:r>
    </w:p>
    <w:p>
      <w:pPr>
        <w:pStyle w:val="FirstParagraph"/>
      </w:pPr>
      <w:r>
        <w:rPr>
          <w:bCs/>
          <w:b/>
        </w:rPr>
        <w:t xml:space="preserve">Eastern Construction &amp; Plumbing Co., Ltd.</w:t>
      </w:r>
      <w:r>
        <w:t xml:space="preserve">, Shanghai, Chin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drainage, sewer, and water supply systems for commercial complexes in Shanghai’s Pudong New Area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checks on plumbing systems to prevent failures and ensure optimal performance in China Shanghai’s humid climate.</w:t>
      </w:r>
    </w:p>
    <w:p>
      <w:pPr>
        <w:numPr>
          <w:ilvl w:val="0"/>
          <w:numId w:val="1002"/>
        </w:numPr>
        <w:pStyle w:val="Compact"/>
      </w:pPr>
      <w:r>
        <w:t xml:space="preserve">Utilized advanced tools like pipe cutters, soldering equipment, and pressure testing devices to complete projects efficiently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work on a 10-story office building project in Shanghai, completed ahead of schedule and under budget.</w:t>
      </w:r>
    </w:p>
    <w:bookmarkEnd w:id="22"/>
    <w:bookmarkStart w:id="23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Shanghai Vocational Training Center</w:t>
      </w:r>
      <w:r>
        <w:t xml:space="preserve">, Shanghai, China</w:t>
      </w:r>
      <w:r>
        <w:br/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ipe fitting, soldering, and fixture installation under the supervision of licensed plumbers in China Shanghai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modern plumbing technologies suitable for Shanghai’s infrastructure need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installation, drain cleaning, water heater repair, and fixture instal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blueprint interpretation and Revit for 3D modeling of plumbing systems in China Shangh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required for effective communication with local clients and contractors in Shanghai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In-depth knowledge of China Shanghai’s building codes, environmental regulations, and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complex plumbing issues and providing long-term solutions for residential and commercial properties in Shanghai.</w:t>
      </w:r>
    </w:p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Shanghai Technical Vocational Institute</w:t>
      </w:r>
      <w:r>
        <w:t xml:space="preserve">, Shanghai, China</w:t>
      </w:r>
      <w:r>
        <w:br/>
      </w:r>
      <w:r>
        <w:t xml:space="preserve">Certificate in Plumbing Technology, 2014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Regularly attend workshops and seminars on advanced plumbing techniques, including the use of smart water systems and energy-efficient solutions for China Shanghai’s growing urban landscap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Plumbing License – China Shanghai (2016)</w:t>
      </w:r>
    </w:p>
    <w:p>
      <w:pPr>
        <w:numPr>
          <w:ilvl w:val="0"/>
          <w:numId w:val="1005"/>
        </w:numPr>
        <w:pStyle w:val="Compact"/>
      </w:pPr>
      <w:r>
        <w:t xml:space="preserve">OSHA 30-Hour Construction Safety Certification (2017)</w:t>
      </w:r>
    </w:p>
    <w:p>
      <w:pPr>
        <w:numPr>
          <w:ilvl w:val="0"/>
          <w:numId w:val="1005"/>
        </w:numPr>
        <w:pStyle w:val="Compact"/>
      </w:pPr>
      <w:r>
        <w:t xml:space="preserve">Green Building Standards Training – LEED Certified (2019)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Outstanding Plumber of the Year – Shanghai Plumbing Association, 2021</w:t>
      </w:r>
    </w:p>
    <w:p>
      <w:pPr>
        <w:numPr>
          <w:ilvl w:val="0"/>
          <w:numId w:val="1006"/>
        </w:numPr>
        <w:pStyle w:val="Compact"/>
      </w:pPr>
      <w:r>
        <w:t xml:space="preserve">Top 10 Plumbers in Shanghai for Customer Satisfaction, 2020</w:t>
      </w:r>
    </w:p>
    <w:p>
      <w:pPr>
        <w:numPr>
          <w:ilvl w:val="0"/>
          <w:numId w:val="1006"/>
        </w:numPr>
        <w:pStyle w:val="Compact"/>
      </w:pPr>
      <w:r>
        <w:t xml:space="preserve">Recognized for Excellence in Sustainable Plumbing Solutions – China Green Building Council, 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hanghai Plumbers’ Union</w:t>
      </w:r>
      <w:r>
        <w:br/>
      </w:r>
      <w:r>
        <w:t xml:space="preserve">Member since 2015, actively participating in industry networking events and policy discussions related to plumbing standards in China Shanghai.</w:t>
      </w:r>
    </w:p>
    <w:bookmarkEnd w:id="29"/>
    <w:bookmarkStart w:id="30" w:name="projects-in-china-shanghai"/>
    <w:p>
      <w:pPr>
        <w:pStyle w:val="Heading2"/>
      </w:pPr>
      <w:r>
        <w:t xml:space="preserve">Projects in China Shangha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dong International Airport Expansion (2019-2020):</w:t>
      </w:r>
      <w:r>
        <w:t xml:space="preserve"> </w:t>
      </w:r>
      <w:r>
        <w:t xml:space="preserve">Installed advanced drainage systems for 5 new terminals, ensuring compliance with Shanghai’s airport infrastructure requir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njing Road Commercial Complex (2017):</w:t>
      </w:r>
      <w:r>
        <w:t xml:space="preserve"> </w:t>
      </w:r>
      <w:r>
        <w:t xml:space="preserve">Designed and executed a water-efficient plumbing system for a 30-story building, reducing water consumption by 25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anghai Metro Line 14 (2018):</w:t>
      </w:r>
      <w:r>
        <w:t xml:space="preserve"> </w:t>
      </w:r>
      <w:r>
        <w:t xml:space="preserve">Provided emergency plumbing support for station maintenance, ensuring uninterrupted operations during peak hou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Shanghai Urban Plumbing Solutions or the Shanghai Plumbers’ Union for verification of work experience and client feedback in China Shanghai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lumber in China Shanghai</dc:title>
  <dc:creator/>
  <dc:language>en</dc:language>
  <cp:keywords/>
  <dcterms:created xsi:type="dcterms:W3CDTF">2025-12-10T20:12:51Z</dcterms:created>
  <dcterms:modified xsi:type="dcterms:W3CDTF">2025-12-10T2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